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B5DA3" w14:textId="77777777" w:rsidR="004D1057" w:rsidRDefault="00B84888">
      <w:pPr>
        <w:pStyle w:val="Title"/>
      </w:pPr>
      <w:r>
        <w:t>Module 1 Mission to Antarctica - Exam 1</w:t>
      </w:r>
    </w:p>
    <w:p w14:paraId="74542E3F" w14:textId="77777777" w:rsidR="004D1057" w:rsidRDefault="00B84888">
      <w:pPr>
        <w:pStyle w:val="Author"/>
      </w:pPr>
      <w:r>
        <w:t>Keaton Wilson</w:t>
      </w:r>
    </w:p>
    <w:p w14:paraId="5C7F26A3" w14:textId="77777777" w:rsidR="004D1057" w:rsidRDefault="00B84888">
      <w:pPr>
        <w:pStyle w:val="Date"/>
      </w:pPr>
      <w:r>
        <w:t>12/13/2019</w:t>
      </w:r>
    </w:p>
    <w:p w14:paraId="14FA2FE2" w14:textId="77777777" w:rsidR="004D1057" w:rsidRDefault="00B84888">
      <w:pPr>
        <w:pStyle w:val="Heading2"/>
      </w:pPr>
      <w:bookmarkStart w:id="0" w:name="assessment-objectives"/>
      <w:r>
        <w:t>Assessment Objectives</w:t>
      </w:r>
      <w:bookmarkEnd w:id="0"/>
    </w:p>
    <w:p w14:paraId="5D0B9D75" w14:textId="77777777" w:rsidR="004D1057" w:rsidRDefault="00B84888">
      <w:pPr>
        <w:pStyle w:val="Compact"/>
        <w:numPr>
          <w:ilvl w:val="0"/>
          <w:numId w:val="3"/>
        </w:numPr>
      </w:pPr>
      <w:r>
        <w:t>Asesss that students understand the different components of RStudio IDE, and are familiar with key concepts that will lead to success later in the course including: using helpfiles, loading packages, and functional differences between the console and scrip</w:t>
      </w:r>
      <w:r>
        <w:t>ts.</w:t>
      </w:r>
      <w:r>
        <w:br/>
      </w:r>
    </w:p>
    <w:p w14:paraId="21A47FBA" w14:textId="77777777" w:rsidR="004D1057" w:rsidRDefault="00B84888">
      <w:pPr>
        <w:pStyle w:val="Compact"/>
        <w:numPr>
          <w:ilvl w:val="0"/>
          <w:numId w:val="3"/>
        </w:numPr>
      </w:pPr>
      <w:r>
        <w:t>Assess that students understand basic programming concepts like assignments, functions, vectors and different data types.</w:t>
      </w:r>
      <w:r>
        <w:br/>
      </w:r>
    </w:p>
    <w:p w14:paraId="3EC4BD77" w14:textId="77777777" w:rsidR="004D1057" w:rsidRDefault="00B84888">
      <w:pPr>
        <w:pStyle w:val="Compact"/>
        <w:numPr>
          <w:ilvl w:val="0"/>
          <w:numId w:val="3"/>
        </w:numPr>
      </w:pPr>
      <w:r>
        <w:t xml:space="preserve">Assess student’s ability to psuedo-code the structure of exploring and summarizing 2-dimensional data, either through base R or </w:t>
      </w:r>
      <w:r>
        <w:t>the tidyverse. Perfect syntax isn’t important here, but general structure is.</w:t>
      </w:r>
      <w:r>
        <w:br/>
      </w:r>
    </w:p>
    <w:p w14:paraId="1CA54F3B" w14:textId="77777777" w:rsidR="004D1057" w:rsidRDefault="00B84888">
      <w:pPr>
        <w:pStyle w:val="Compact"/>
        <w:numPr>
          <w:ilvl w:val="0"/>
          <w:numId w:val="3"/>
        </w:numPr>
      </w:pPr>
      <w:r>
        <w:t>Assess student’s knowledge of the components of experimental design by having them think critically to critique an example of a flawed design methodology.</w:t>
      </w:r>
    </w:p>
    <w:p w14:paraId="0CDD4B7A" w14:textId="77777777" w:rsidR="004D1057" w:rsidRDefault="00B84888">
      <w:pPr>
        <w:pStyle w:val="Heading2"/>
      </w:pPr>
      <w:bookmarkStart w:id="1" w:name="questions"/>
      <w:r>
        <w:t>Questions</w:t>
      </w:r>
      <w:bookmarkEnd w:id="1"/>
    </w:p>
    <w:p w14:paraId="20A52DE9" w14:textId="77777777" w:rsidR="004D1057" w:rsidRDefault="00B84888">
      <w:pPr>
        <w:pStyle w:val="Compact"/>
        <w:numPr>
          <w:ilvl w:val="0"/>
          <w:numId w:val="4"/>
        </w:numPr>
      </w:pPr>
      <w:r>
        <w:t xml:space="preserve">Imagine you </w:t>
      </w:r>
      <w:r>
        <w:t>have a script open and are editing it. Repsectively, what are two functions of the bottom right panel and one function of the top right panel.</w:t>
      </w:r>
      <w:r>
        <w:br/>
      </w:r>
    </w:p>
    <w:p w14:paraId="7BDF0C06" w14:textId="77777777" w:rsidR="004D1057" w:rsidRDefault="00B84888">
      <w:pPr>
        <w:pStyle w:val="Compact"/>
        <w:numPr>
          <w:ilvl w:val="0"/>
          <w:numId w:val="5"/>
        </w:numPr>
      </w:pPr>
      <w:r>
        <w:t>Bottom right: Github and Plots, Top right: Console and Scripts</w:t>
      </w:r>
    </w:p>
    <w:p w14:paraId="36DD2DDA" w14:textId="77777777" w:rsidR="004D1057" w:rsidRDefault="00B84888">
      <w:pPr>
        <w:pStyle w:val="Compact"/>
        <w:numPr>
          <w:ilvl w:val="0"/>
          <w:numId w:val="5"/>
        </w:numPr>
      </w:pPr>
      <w:r>
        <w:t>Bottom right: Files and Help, Top right: Environm</w:t>
      </w:r>
      <w:r>
        <w:t>ent</w:t>
      </w:r>
    </w:p>
    <w:p w14:paraId="5E34DEC8" w14:textId="77777777" w:rsidR="004D1057" w:rsidRDefault="00B84888">
      <w:pPr>
        <w:pStyle w:val="Compact"/>
        <w:numPr>
          <w:ilvl w:val="0"/>
          <w:numId w:val="5"/>
        </w:numPr>
      </w:pPr>
      <w:r>
        <w:t>Bottom right: Scripts and Help, Top right: Environment</w:t>
      </w:r>
    </w:p>
    <w:p w14:paraId="2D538FA6" w14:textId="6A844CC6" w:rsidR="004D1057" w:rsidRDefault="00B84888">
      <w:pPr>
        <w:pStyle w:val="Compact"/>
        <w:numPr>
          <w:ilvl w:val="0"/>
          <w:numId w:val="5"/>
        </w:numPr>
      </w:pPr>
      <w:r>
        <w:t>Bottom right: Packages and Viewer, top right: Console</w:t>
      </w:r>
    </w:p>
    <w:p w14:paraId="7082420F" w14:textId="502D3C80" w:rsidR="007E6B7A" w:rsidRDefault="007E6B7A" w:rsidP="007E6B7A">
      <w:pPr>
        <w:pStyle w:val="Compact"/>
        <w:ind w:left="480"/>
      </w:pPr>
    </w:p>
    <w:p w14:paraId="7276C87F" w14:textId="51F6B3B6" w:rsidR="007E6B7A" w:rsidRDefault="007E6B7A" w:rsidP="007E6B7A">
      <w:pPr>
        <w:pStyle w:val="Compact"/>
        <w:ind w:left="480"/>
      </w:pPr>
    </w:p>
    <w:p w14:paraId="00592576" w14:textId="77777777" w:rsidR="007E6B7A" w:rsidRDefault="007E6B7A" w:rsidP="007E6B7A">
      <w:pPr>
        <w:pStyle w:val="Compact"/>
        <w:ind w:left="480"/>
      </w:pPr>
    </w:p>
    <w:p w14:paraId="79BAA9D8" w14:textId="77777777" w:rsidR="004D1057" w:rsidRDefault="00B84888">
      <w:pPr>
        <w:pStyle w:val="Compact"/>
        <w:numPr>
          <w:ilvl w:val="0"/>
          <w:numId w:val="6"/>
        </w:numPr>
      </w:pPr>
      <w:r>
        <w:t xml:space="preserve">What is the correct code for loading up the helpfile for the </w:t>
      </w:r>
      <w:r>
        <w:rPr>
          <w:rStyle w:val="VerbatimChar"/>
        </w:rPr>
        <w:t>install_</w:t>
      </w:r>
      <w:proofErr w:type="gramStart"/>
      <w:r>
        <w:rPr>
          <w:rStyle w:val="VerbatimChar"/>
        </w:rPr>
        <w:t>github(</w:t>
      </w:r>
      <w:proofErr w:type="gramEnd"/>
      <w:r>
        <w:rPr>
          <w:rStyle w:val="VerbatimChar"/>
        </w:rPr>
        <w:t>)</w:t>
      </w:r>
      <w:r>
        <w:t xml:space="preserve"> function from the devtools packge that you haven’t loaded into yo</w:t>
      </w:r>
      <w:r>
        <w:t>ur working environment?</w:t>
      </w:r>
      <w:r>
        <w:br/>
      </w:r>
    </w:p>
    <w:p w14:paraId="0912BBCF" w14:textId="77777777" w:rsidR="004D1057" w:rsidRDefault="00B84888">
      <w:pPr>
        <w:pStyle w:val="Compact"/>
        <w:numPr>
          <w:ilvl w:val="0"/>
          <w:numId w:val="7"/>
        </w:numPr>
      </w:pPr>
      <w:r>
        <w:rPr>
          <w:rStyle w:val="VerbatimChar"/>
        </w:rPr>
        <w:t>??install_github</w:t>
      </w:r>
      <w:r>
        <w:br/>
      </w:r>
    </w:p>
    <w:p w14:paraId="2EBB9CE3" w14:textId="77777777" w:rsidR="004D1057" w:rsidRDefault="00B84888">
      <w:pPr>
        <w:pStyle w:val="Compact"/>
        <w:numPr>
          <w:ilvl w:val="0"/>
          <w:numId w:val="7"/>
        </w:numPr>
      </w:pPr>
      <w:r>
        <w:rPr>
          <w:rStyle w:val="VerbatimChar"/>
        </w:rPr>
        <w:t>?install_github</w:t>
      </w:r>
      <w:r>
        <w:br/>
      </w:r>
    </w:p>
    <w:p w14:paraId="6E7E7C24" w14:textId="77777777" w:rsidR="004D1057" w:rsidRDefault="00B84888">
      <w:pPr>
        <w:pStyle w:val="Compact"/>
        <w:numPr>
          <w:ilvl w:val="0"/>
          <w:numId w:val="7"/>
        </w:numPr>
      </w:pPr>
      <w:r>
        <w:rPr>
          <w:rStyle w:val="VerbatimChar"/>
        </w:rPr>
        <w:t>?devtools::install_github</w:t>
      </w:r>
      <w:r>
        <w:br/>
      </w:r>
    </w:p>
    <w:p w14:paraId="056D5C74" w14:textId="77777777" w:rsidR="004D1057" w:rsidRDefault="00B84888">
      <w:pPr>
        <w:pStyle w:val="Compact"/>
        <w:numPr>
          <w:ilvl w:val="0"/>
          <w:numId w:val="7"/>
        </w:numPr>
      </w:pPr>
      <w:r>
        <w:rPr>
          <w:rStyle w:val="VerbatimChar"/>
        </w:rPr>
        <w:lastRenderedPageBreak/>
        <w:t>help(devtools::install_github)</w:t>
      </w:r>
      <w:r>
        <w:br/>
      </w:r>
    </w:p>
    <w:p w14:paraId="4F808CDB" w14:textId="77777777" w:rsidR="004D1057" w:rsidRDefault="00B84888">
      <w:pPr>
        <w:pStyle w:val="Compact"/>
        <w:numPr>
          <w:ilvl w:val="0"/>
          <w:numId w:val="7"/>
        </w:numPr>
      </w:pPr>
      <w:r>
        <w:t>a or d</w:t>
      </w:r>
      <w:r>
        <w:br/>
      </w:r>
    </w:p>
    <w:p w14:paraId="11A888AD" w14:textId="76FED942" w:rsidR="004D1057" w:rsidRDefault="00B84888">
      <w:pPr>
        <w:pStyle w:val="Compact"/>
        <w:numPr>
          <w:ilvl w:val="0"/>
          <w:numId w:val="7"/>
        </w:numPr>
      </w:pPr>
      <w:r>
        <w:t>a, d, or c</w:t>
      </w:r>
    </w:p>
    <w:p w14:paraId="29E1BE6D" w14:textId="545330CA" w:rsidR="007E6B7A" w:rsidRDefault="007E6B7A" w:rsidP="007E6B7A">
      <w:pPr>
        <w:pStyle w:val="Compact"/>
      </w:pPr>
    </w:p>
    <w:p w14:paraId="1683A361" w14:textId="531F8C97" w:rsidR="007E6B7A" w:rsidRDefault="007E6B7A" w:rsidP="007E6B7A">
      <w:pPr>
        <w:pStyle w:val="Compact"/>
      </w:pPr>
    </w:p>
    <w:p w14:paraId="7C615A36" w14:textId="77777777" w:rsidR="007E6B7A" w:rsidRDefault="007E6B7A" w:rsidP="007E6B7A">
      <w:pPr>
        <w:pStyle w:val="Compact"/>
      </w:pPr>
    </w:p>
    <w:p w14:paraId="09900388" w14:textId="77777777" w:rsidR="004D1057" w:rsidRDefault="00B84888">
      <w:pPr>
        <w:pStyle w:val="Compact"/>
        <w:numPr>
          <w:ilvl w:val="0"/>
          <w:numId w:val="8"/>
        </w:numPr>
      </w:pPr>
      <w:r>
        <w:t>What is the result of the code below?</w:t>
      </w:r>
    </w:p>
    <w:p w14:paraId="74E43219" w14:textId="77777777" w:rsidR="004D1057" w:rsidRDefault="00B84888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33"</w:t>
      </w:r>
      <w:r>
        <w:rPr>
          <w:rStyle w:val="NormalTok"/>
        </w:rPr>
        <w:t xml:space="preserve">, </w:t>
      </w:r>
      <w:r>
        <w:rPr>
          <w:rStyle w:val="StringTok"/>
        </w:rPr>
        <w:t>"42"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z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62E409" w14:textId="77777777" w:rsidR="004D1057" w:rsidRDefault="00B84888">
      <w:pPr>
        <w:pStyle w:val="Compact"/>
        <w:numPr>
          <w:ilvl w:val="0"/>
          <w:numId w:val="9"/>
        </w:numPr>
      </w:pPr>
      <w:r>
        <w:t>An error</w:t>
      </w:r>
      <w:r>
        <w:br/>
      </w:r>
    </w:p>
    <w:p w14:paraId="79D33051" w14:textId="77777777" w:rsidR="004D1057" w:rsidRDefault="00B84888">
      <w:pPr>
        <w:pStyle w:val="Compact"/>
        <w:numPr>
          <w:ilvl w:val="0"/>
          <w:numId w:val="9"/>
        </w:numPr>
      </w:pPr>
      <w:r>
        <w:t>456</w:t>
      </w:r>
      <w:r>
        <w:br/>
      </w:r>
    </w:p>
    <w:p w14:paraId="35F187CA" w14:textId="77777777" w:rsidR="004D1057" w:rsidRDefault="00B84888">
      <w:pPr>
        <w:pStyle w:val="Compact"/>
        <w:numPr>
          <w:ilvl w:val="0"/>
          <w:numId w:val="9"/>
        </w:numPr>
      </w:pPr>
      <w:r>
        <w:t>3 9 10 36 64 31</w:t>
      </w:r>
      <w:r>
        <w:br/>
      </w:r>
    </w:p>
    <w:p w14:paraId="0DF32DAC" w14:textId="77777777" w:rsidR="004D1057" w:rsidRDefault="00B84888">
      <w:pPr>
        <w:pStyle w:val="Compact"/>
        <w:numPr>
          <w:ilvl w:val="0"/>
          <w:numId w:val="9"/>
        </w:numPr>
      </w:pPr>
      <w:r>
        <w:t>6 18 20 72 128 62</w:t>
      </w:r>
      <w:r>
        <w:br/>
      </w:r>
    </w:p>
    <w:p w14:paraId="452BD86E" w14:textId="3DCED642" w:rsidR="004D1057" w:rsidRDefault="00B84888">
      <w:pPr>
        <w:pStyle w:val="Compact"/>
        <w:numPr>
          <w:ilvl w:val="0"/>
          <w:numId w:val="9"/>
        </w:numPr>
      </w:pPr>
      <w:r>
        <w:t>306</w:t>
      </w:r>
    </w:p>
    <w:p w14:paraId="42FE7991" w14:textId="378A967A" w:rsidR="007E6B7A" w:rsidRDefault="007E6B7A" w:rsidP="007E6B7A">
      <w:pPr>
        <w:pStyle w:val="Compact"/>
      </w:pPr>
    </w:p>
    <w:p w14:paraId="5ABBA840" w14:textId="6C328899" w:rsidR="007E6B7A" w:rsidRDefault="007E6B7A" w:rsidP="007E6B7A">
      <w:pPr>
        <w:pStyle w:val="Compact"/>
      </w:pPr>
    </w:p>
    <w:p w14:paraId="69AF3E41" w14:textId="02F43A61" w:rsidR="007E6B7A" w:rsidRDefault="007E6B7A" w:rsidP="007E6B7A">
      <w:pPr>
        <w:pStyle w:val="Compact"/>
      </w:pPr>
    </w:p>
    <w:p w14:paraId="6E704AE4" w14:textId="64F5FAC0" w:rsidR="007E6B7A" w:rsidRDefault="007E6B7A" w:rsidP="007E6B7A">
      <w:pPr>
        <w:pStyle w:val="Compact"/>
      </w:pPr>
    </w:p>
    <w:p w14:paraId="4BA17423" w14:textId="77777777" w:rsidR="007E6B7A" w:rsidRDefault="007E6B7A" w:rsidP="007E6B7A">
      <w:pPr>
        <w:pStyle w:val="Compact"/>
      </w:pPr>
    </w:p>
    <w:p w14:paraId="3E1ACF99" w14:textId="77777777" w:rsidR="004D1057" w:rsidRDefault="00B84888">
      <w:pPr>
        <w:pStyle w:val="Compact"/>
        <w:numPr>
          <w:ilvl w:val="0"/>
          <w:numId w:val="10"/>
        </w:numPr>
      </w:pPr>
      <w:r>
        <w:t>Identify ALL lines of code below that contain problems. There is AT LEAST 1 problem.</w:t>
      </w:r>
    </w:p>
    <w:p w14:paraId="259B000B" w14:textId="77777777" w:rsidR="004D1057" w:rsidRDefault="00B84888">
      <w:pPr>
        <w:pStyle w:val="SourceCode"/>
      </w:pP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OperatorTok"/>
        </w:rPr>
        <w:t>/</w:t>
      </w:r>
      <w:r>
        <w:rPr>
          <w:rStyle w:val="NormalTok"/>
        </w:rPr>
        <w:t>documents</w:t>
      </w:r>
      <w:r>
        <w:rPr>
          <w:rStyle w:val="OperatorTok"/>
        </w:rPr>
        <w:t>/</w:t>
      </w:r>
      <w:r>
        <w:rPr>
          <w:rStyle w:val="NormalTok"/>
        </w:rPr>
        <w:t>files</w:t>
      </w:r>
      <w:r>
        <w:rPr>
          <w:rStyle w:val="OperatorTok"/>
        </w:rPr>
        <w:t>/</w:t>
      </w:r>
      <w:r>
        <w:rPr>
          <w:rStyle w:val="NormalTok"/>
        </w:rPr>
        <w:t>antarctica_data.csv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antarctica_data)</w:t>
      </w:r>
      <w:r>
        <w:br/>
      </w:r>
      <w:r>
        <w:br/>
      </w:r>
      <w:r>
        <w:rPr>
          <w:rStyle w:val="CommentTok"/>
        </w:rPr>
        <w:t># I want to just view the first column of the antarctica_data data frame</w:t>
      </w:r>
      <w:r>
        <w:br/>
      </w:r>
      <w:r>
        <w:br/>
      </w:r>
      <w:r>
        <w:rPr>
          <w:rStyle w:val="NormalTok"/>
        </w:rPr>
        <w:t>antarctica_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I want to calculate the the mean of the 2nd column and bind it a variable called "mean_temp"</w:t>
      </w:r>
      <w:r>
        <w:br/>
      </w:r>
      <w:r>
        <w:rPr>
          <w:rStyle w:val="StringTok"/>
        </w:rPr>
        <w:t>"mean_temp"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ntarctica_data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465D6935" w14:textId="77777777" w:rsidR="004D1057" w:rsidRDefault="00B84888">
      <w:pPr>
        <w:pStyle w:val="Compact"/>
        <w:numPr>
          <w:ilvl w:val="0"/>
          <w:numId w:val="11"/>
        </w:numPr>
      </w:pPr>
      <w:r>
        <w:t>Lines 1,2, 11 have proble</w:t>
      </w:r>
      <w:r>
        <w:t>ms</w:t>
      </w:r>
    </w:p>
    <w:p w14:paraId="0899ED79" w14:textId="77777777" w:rsidR="004D1057" w:rsidRDefault="00B84888">
      <w:pPr>
        <w:pStyle w:val="Compact"/>
        <w:numPr>
          <w:ilvl w:val="0"/>
          <w:numId w:val="11"/>
        </w:numPr>
      </w:pPr>
      <w:r>
        <w:t>All lines have problems</w:t>
      </w:r>
    </w:p>
    <w:p w14:paraId="1437FEEC" w14:textId="77777777" w:rsidR="004D1057" w:rsidRDefault="00B84888">
      <w:pPr>
        <w:pStyle w:val="Compact"/>
        <w:numPr>
          <w:ilvl w:val="0"/>
          <w:numId w:val="11"/>
        </w:numPr>
      </w:pPr>
      <w:r>
        <w:lastRenderedPageBreak/>
        <w:t>Only line 11 has problems</w:t>
      </w:r>
    </w:p>
    <w:p w14:paraId="433B4D8B" w14:textId="77777777" w:rsidR="004D1057" w:rsidRDefault="00B84888">
      <w:pPr>
        <w:pStyle w:val="Compact"/>
        <w:numPr>
          <w:ilvl w:val="0"/>
          <w:numId w:val="11"/>
        </w:numPr>
      </w:pPr>
      <w:r>
        <w:t>Lines 8 and 2 have problems</w:t>
      </w:r>
    </w:p>
    <w:p w14:paraId="551AB4F9" w14:textId="0BF13B22" w:rsidR="004D1057" w:rsidRDefault="00B84888">
      <w:pPr>
        <w:pStyle w:val="Compact"/>
        <w:numPr>
          <w:ilvl w:val="0"/>
          <w:numId w:val="11"/>
        </w:numPr>
      </w:pPr>
      <w:r>
        <w:t>Lines 1 and 2 contain problems</w:t>
      </w:r>
    </w:p>
    <w:p w14:paraId="407647B7" w14:textId="14AA1272" w:rsidR="007E6B7A" w:rsidRDefault="007E6B7A" w:rsidP="007E6B7A">
      <w:pPr>
        <w:pStyle w:val="Compact"/>
      </w:pPr>
    </w:p>
    <w:p w14:paraId="5B926685" w14:textId="77777777" w:rsidR="007E6B7A" w:rsidRDefault="007E6B7A" w:rsidP="007E6B7A">
      <w:pPr>
        <w:pStyle w:val="Compact"/>
      </w:pPr>
    </w:p>
    <w:p w14:paraId="7C9D8860" w14:textId="1A73E49F" w:rsidR="004D1057" w:rsidRDefault="00B84888">
      <w:pPr>
        <w:numPr>
          <w:ilvl w:val="0"/>
          <w:numId w:val="12"/>
        </w:numPr>
      </w:pPr>
      <w:r>
        <w:t>In the example above, explain the issues present in your answer (if your answer contains multiple issues, explain all of them).</w:t>
      </w:r>
    </w:p>
    <w:p w14:paraId="6B16553E" w14:textId="52D10F2D" w:rsidR="007E6B7A" w:rsidRDefault="007E6B7A" w:rsidP="007E6B7A"/>
    <w:p w14:paraId="394021AA" w14:textId="6C585B4F" w:rsidR="007E6B7A" w:rsidRDefault="007E6B7A" w:rsidP="007E6B7A"/>
    <w:p w14:paraId="14B3DCC3" w14:textId="5328F071" w:rsidR="007E6B7A" w:rsidRDefault="007E6B7A" w:rsidP="007E6B7A"/>
    <w:p w14:paraId="649D0374" w14:textId="769A6243" w:rsidR="007E6B7A" w:rsidRDefault="007E6B7A" w:rsidP="007E6B7A"/>
    <w:p w14:paraId="1BB89E7A" w14:textId="14A464CC" w:rsidR="007E6B7A" w:rsidRDefault="007E6B7A" w:rsidP="007E6B7A"/>
    <w:p w14:paraId="01BB9B9D" w14:textId="154D7DAD" w:rsidR="007E6B7A" w:rsidRDefault="007E6B7A" w:rsidP="007E6B7A"/>
    <w:p w14:paraId="58DB0CB2" w14:textId="6682F801" w:rsidR="007E6B7A" w:rsidRDefault="007E6B7A" w:rsidP="007E6B7A"/>
    <w:p w14:paraId="49713B6B" w14:textId="180157C8" w:rsidR="007E6B7A" w:rsidRDefault="007E6B7A" w:rsidP="007E6B7A"/>
    <w:p w14:paraId="06915A51" w14:textId="114293EB" w:rsidR="007E6B7A" w:rsidRDefault="007E6B7A" w:rsidP="007E6B7A"/>
    <w:p w14:paraId="42316494" w14:textId="7BEC632B" w:rsidR="007E6B7A" w:rsidRDefault="007E6B7A" w:rsidP="007E6B7A"/>
    <w:p w14:paraId="36A56DEB" w14:textId="77777777" w:rsidR="007E6B7A" w:rsidRDefault="007E6B7A" w:rsidP="007E6B7A"/>
    <w:p w14:paraId="4285B580" w14:textId="77777777" w:rsidR="004D1057" w:rsidRDefault="00B84888">
      <w:pPr>
        <w:numPr>
          <w:ilvl w:val="0"/>
          <w:numId w:val="12"/>
        </w:numPr>
      </w:pPr>
      <w:r>
        <w:t>Describe two pro</w:t>
      </w:r>
      <w:r>
        <w:t>blems in the experimental design protocol outlined below and how they could be remedied.</w:t>
      </w:r>
    </w:p>
    <w:p w14:paraId="1E90B543" w14:textId="0376AF9C" w:rsidR="004D1057" w:rsidRDefault="00B84888">
      <w:pPr>
        <w:pStyle w:val="FirstParagraph"/>
      </w:pPr>
      <w:r>
        <w:t>Dev and Natalee (two members of team-Antarctica) are working together to develop an experiment that tests whether or not there is a difference in the readings generate</w:t>
      </w:r>
      <w:r>
        <w:t>d from a new model of temperature sensor that is being tested to replace aging sensors across the continent. They’ve decided to replace old sensors in monitoring stations in three different areas: areas with extremely cold temperatures, areas with moderate</w:t>
      </w:r>
      <w:r>
        <w:t xml:space="preserve"> temperatures, and areas with milder temperatures. In total, they will compare 5 of the new sensors (they are expensive!) against 49 older sensors over a 3 month window between January and February. After the three months, they will compile the old and new</w:t>
      </w:r>
      <w:r>
        <w:t xml:space="preserve"> senor data across different areas and compare to see if there are meaningful differences in the data they’ve collected.</w:t>
      </w:r>
    </w:p>
    <w:p w14:paraId="7B3BA1F9" w14:textId="39C1D767" w:rsidR="007E6B7A" w:rsidRDefault="007E6B7A" w:rsidP="007E6B7A">
      <w:pPr>
        <w:pStyle w:val="BodyText"/>
      </w:pPr>
    </w:p>
    <w:p w14:paraId="5C714D54" w14:textId="01B0713A" w:rsidR="007E6B7A" w:rsidRDefault="007E6B7A" w:rsidP="007E6B7A">
      <w:pPr>
        <w:pStyle w:val="BodyText"/>
      </w:pPr>
    </w:p>
    <w:p w14:paraId="68F46C26" w14:textId="03E5E2D9" w:rsidR="007E6B7A" w:rsidRDefault="007E6B7A" w:rsidP="007E6B7A">
      <w:pPr>
        <w:pStyle w:val="BodyText"/>
      </w:pPr>
    </w:p>
    <w:p w14:paraId="253C5EAC" w14:textId="1808BD09" w:rsidR="007E6B7A" w:rsidRDefault="007E6B7A" w:rsidP="007E6B7A">
      <w:pPr>
        <w:pStyle w:val="BodyText"/>
      </w:pPr>
    </w:p>
    <w:p w14:paraId="2248BFDD" w14:textId="5BF54099" w:rsidR="007E6B7A" w:rsidRDefault="007E6B7A" w:rsidP="007E6B7A">
      <w:pPr>
        <w:pStyle w:val="BodyText"/>
      </w:pPr>
    </w:p>
    <w:p w14:paraId="6ABC1A13" w14:textId="4D414BB4" w:rsidR="007E6B7A" w:rsidRDefault="007E6B7A" w:rsidP="007E6B7A">
      <w:pPr>
        <w:pStyle w:val="BodyText"/>
      </w:pPr>
    </w:p>
    <w:p w14:paraId="5D021B72" w14:textId="34E3C333" w:rsidR="007E6B7A" w:rsidRDefault="007E6B7A" w:rsidP="007E6B7A">
      <w:pPr>
        <w:pStyle w:val="BodyText"/>
      </w:pPr>
    </w:p>
    <w:p w14:paraId="20C44CC0" w14:textId="25C137B2" w:rsidR="007E6B7A" w:rsidRDefault="007E6B7A" w:rsidP="007E6B7A">
      <w:pPr>
        <w:pStyle w:val="BodyText"/>
      </w:pPr>
    </w:p>
    <w:p w14:paraId="00826842" w14:textId="25E64F1F" w:rsidR="007E6B7A" w:rsidRDefault="007E6B7A" w:rsidP="007E6B7A">
      <w:pPr>
        <w:pStyle w:val="BodyText"/>
      </w:pPr>
    </w:p>
    <w:p w14:paraId="0F761303" w14:textId="3FC4024A" w:rsidR="007E6B7A" w:rsidRDefault="007E6B7A" w:rsidP="007E6B7A">
      <w:pPr>
        <w:pStyle w:val="BodyText"/>
      </w:pPr>
    </w:p>
    <w:p w14:paraId="5D98A8CF" w14:textId="77777777" w:rsidR="007E6B7A" w:rsidRPr="007E6B7A" w:rsidRDefault="007E6B7A" w:rsidP="007E6B7A">
      <w:pPr>
        <w:pStyle w:val="BodyText"/>
      </w:pPr>
    </w:p>
    <w:p w14:paraId="308682F0" w14:textId="77777777" w:rsidR="004D1057" w:rsidRDefault="00B84888">
      <w:pPr>
        <w:pStyle w:val="Compact"/>
        <w:numPr>
          <w:ilvl w:val="0"/>
          <w:numId w:val="13"/>
        </w:numPr>
      </w:pPr>
      <w:r>
        <w:t>Describe, in your own words, what each step of the code below is doing.</w:t>
      </w:r>
    </w:p>
    <w:p w14:paraId="09BF30FC" w14:textId="06C6E71A" w:rsidR="007E6B7A" w:rsidRPr="007E6B7A" w:rsidRDefault="00B84888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summary_df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 xml:space="preserve">(team_da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name, age, sex, h</w:t>
      </w:r>
      <w:r>
        <w:rPr>
          <w:rStyle w:val="NormalTok"/>
        </w:rPr>
        <w:t xml:space="preserve">eight, special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_age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A4FC879" w14:textId="11CABEEC" w:rsidR="007E6B7A" w:rsidRDefault="007E6B7A" w:rsidP="007E6B7A">
      <w:pPr>
        <w:ind w:left="480"/>
      </w:pPr>
    </w:p>
    <w:p w14:paraId="2A0B2BF8" w14:textId="09A28078" w:rsidR="007E6B7A" w:rsidRDefault="007E6B7A" w:rsidP="007E6B7A">
      <w:pPr>
        <w:ind w:left="480"/>
      </w:pPr>
    </w:p>
    <w:p w14:paraId="3A2737FD" w14:textId="0D9BA7D3" w:rsidR="007E6B7A" w:rsidRDefault="007E6B7A" w:rsidP="007E6B7A">
      <w:pPr>
        <w:ind w:left="480"/>
      </w:pPr>
    </w:p>
    <w:p w14:paraId="278204FF" w14:textId="42067F15" w:rsidR="007E6B7A" w:rsidRDefault="007E6B7A" w:rsidP="007E6B7A">
      <w:pPr>
        <w:ind w:left="480"/>
      </w:pPr>
    </w:p>
    <w:p w14:paraId="0E46174F" w14:textId="31F8DA89" w:rsidR="007E6B7A" w:rsidRDefault="007E6B7A" w:rsidP="007E6B7A">
      <w:pPr>
        <w:ind w:left="480"/>
      </w:pPr>
    </w:p>
    <w:p w14:paraId="32E49363" w14:textId="05F6F9BC" w:rsidR="007E6B7A" w:rsidRDefault="007E6B7A" w:rsidP="007E6B7A">
      <w:pPr>
        <w:ind w:left="480"/>
      </w:pPr>
    </w:p>
    <w:p w14:paraId="6ED760AF" w14:textId="57A50D0A" w:rsidR="007E6B7A" w:rsidRDefault="007E6B7A" w:rsidP="007E6B7A">
      <w:pPr>
        <w:ind w:left="480"/>
      </w:pPr>
    </w:p>
    <w:p w14:paraId="71F20F06" w14:textId="77777777" w:rsidR="007E6B7A" w:rsidRDefault="007E6B7A" w:rsidP="007E6B7A">
      <w:pPr>
        <w:ind w:left="480"/>
      </w:pPr>
    </w:p>
    <w:p w14:paraId="1F1E2BF6" w14:textId="6E374393" w:rsidR="004D1057" w:rsidRDefault="00B84888">
      <w:pPr>
        <w:numPr>
          <w:ilvl w:val="0"/>
          <w:numId w:val="14"/>
        </w:numPr>
      </w:pPr>
      <w:r>
        <w:t>Briefly describe what Data Science is and how it might be useful to your future career.</w:t>
      </w:r>
    </w:p>
    <w:p w14:paraId="59285BE8" w14:textId="7C5AB6B5" w:rsidR="007E6B7A" w:rsidRDefault="007E6B7A" w:rsidP="007E6B7A"/>
    <w:p w14:paraId="3F203F61" w14:textId="532C4F5E" w:rsidR="007E6B7A" w:rsidRDefault="007E6B7A" w:rsidP="007E6B7A"/>
    <w:p w14:paraId="65EDAEE6" w14:textId="6A5BA104" w:rsidR="007E6B7A" w:rsidRDefault="007E6B7A" w:rsidP="007E6B7A"/>
    <w:p w14:paraId="583D1322" w14:textId="3A13E2C8" w:rsidR="007E6B7A" w:rsidRDefault="007E6B7A" w:rsidP="007E6B7A"/>
    <w:p w14:paraId="27EFEDEC" w14:textId="3A87335A" w:rsidR="007E6B7A" w:rsidRDefault="007E6B7A" w:rsidP="007E6B7A"/>
    <w:p w14:paraId="6FC9DB82" w14:textId="2DF705EF" w:rsidR="007E6B7A" w:rsidRDefault="007E6B7A" w:rsidP="007E6B7A"/>
    <w:p w14:paraId="78AB7777" w14:textId="77777777" w:rsidR="007E6B7A" w:rsidRDefault="007E6B7A" w:rsidP="007E6B7A"/>
    <w:p w14:paraId="638938D5" w14:textId="77777777" w:rsidR="004D1057" w:rsidRDefault="00B84888">
      <w:pPr>
        <w:pStyle w:val="Compact"/>
        <w:numPr>
          <w:ilvl w:val="0"/>
          <w:numId w:val="14"/>
        </w:numPr>
      </w:pPr>
      <w:r>
        <w:t>What is the function in R to load a package into your working environment?</w:t>
      </w:r>
      <w:r>
        <w:br/>
      </w:r>
    </w:p>
    <w:p w14:paraId="225633A0" w14:textId="77777777" w:rsidR="004D1057" w:rsidRDefault="00B84888">
      <w:pPr>
        <w:pStyle w:val="Compact"/>
        <w:numPr>
          <w:ilvl w:val="0"/>
          <w:numId w:val="15"/>
        </w:numPr>
      </w:pPr>
      <w:r>
        <w:t>install.packages()</w:t>
      </w:r>
      <w:r>
        <w:br/>
      </w:r>
    </w:p>
    <w:p w14:paraId="60073858" w14:textId="77777777" w:rsidR="004D1057" w:rsidRDefault="00B84888">
      <w:pPr>
        <w:pStyle w:val="Compact"/>
        <w:numPr>
          <w:ilvl w:val="0"/>
          <w:numId w:val="15"/>
        </w:numPr>
      </w:pPr>
      <w:r>
        <w:t>import package as p</w:t>
      </w:r>
      <w:r>
        <w:br/>
      </w:r>
    </w:p>
    <w:p w14:paraId="10098327" w14:textId="77777777" w:rsidR="004D1057" w:rsidRDefault="00B84888">
      <w:pPr>
        <w:pStyle w:val="Compact"/>
        <w:numPr>
          <w:ilvl w:val="0"/>
          <w:numId w:val="15"/>
        </w:numPr>
      </w:pPr>
      <w:r>
        <w:t>library()</w:t>
      </w:r>
      <w:r>
        <w:br/>
      </w:r>
    </w:p>
    <w:p w14:paraId="57F93A52" w14:textId="77777777" w:rsidR="004D1057" w:rsidRDefault="00B84888">
      <w:pPr>
        <w:pStyle w:val="Compact"/>
        <w:numPr>
          <w:ilvl w:val="0"/>
          <w:numId w:val="15"/>
        </w:numPr>
      </w:pPr>
      <w:r>
        <w:t>read_csv()</w:t>
      </w:r>
      <w:r>
        <w:br/>
      </w:r>
    </w:p>
    <w:p w14:paraId="0F3F3CC0" w14:textId="651301AC" w:rsidR="004D1057" w:rsidRDefault="00B84888">
      <w:pPr>
        <w:pStyle w:val="Compact"/>
        <w:numPr>
          <w:ilvl w:val="0"/>
          <w:numId w:val="15"/>
        </w:numPr>
      </w:pPr>
      <w:proofErr w:type="gramStart"/>
      <w:r>
        <w:t>devtools::</w:t>
      </w:r>
      <w:proofErr w:type="gramEnd"/>
      <w:r>
        <w:t>install_github()</w:t>
      </w:r>
    </w:p>
    <w:p w14:paraId="2533FDA0" w14:textId="5695AA4E" w:rsidR="007E6B7A" w:rsidRDefault="007E6B7A" w:rsidP="007E6B7A">
      <w:pPr>
        <w:pStyle w:val="Compact"/>
      </w:pPr>
    </w:p>
    <w:p w14:paraId="46B3619B" w14:textId="6AB44708" w:rsidR="007E6B7A" w:rsidRDefault="007E6B7A" w:rsidP="007E6B7A">
      <w:pPr>
        <w:pStyle w:val="Compact"/>
      </w:pPr>
    </w:p>
    <w:p w14:paraId="2115E1F0" w14:textId="5F897A78" w:rsidR="007E6B7A" w:rsidRDefault="007E6B7A" w:rsidP="007E6B7A">
      <w:pPr>
        <w:pStyle w:val="Compact"/>
      </w:pPr>
    </w:p>
    <w:p w14:paraId="382C35F8" w14:textId="131F45E9" w:rsidR="007E6B7A" w:rsidRDefault="007E6B7A" w:rsidP="007E6B7A">
      <w:pPr>
        <w:pStyle w:val="Compact"/>
      </w:pPr>
    </w:p>
    <w:p w14:paraId="31C9B4D1" w14:textId="222A801B" w:rsidR="007E6B7A" w:rsidRDefault="007E6B7A" w:rsidP="007E6B7A">
      <w:pPr>
        <w:pStyle w:val="Compact"/>
      </w:pPr>
    </w:p>
    <w:p w14:paraId="53815EE7" w14:textId="2522AE9E" w:rsidR="007E6B7A" w:rsidRDefault="007E6B7A" w:rsidP="007E6B7A">
      <w:pPr>
        <w:pStyle w:val="Compact"/>
      </w:pPr>
    </w:p>
    <w:p w14:paraId="3E91B00D" w14:textId="761BB597" w:rsidR="007E6B7A" w:rsidRDefault="007E6B7A" w:rsidP="007E6B7A">
      <w:pPr>
        <w:pStyle w:val="Compact"/>
      </w:pPr>
    </w:p>
    <w:p w14:paraId="20125E04" w14:textId="7BAD722D" w:rsidR="007E6B7A" w:rsidRDefault="007E6B7A" w:rsidP="007E6B7A">
      <w:pPr>
        <w:pStyle w:val="Compact"/>
      </w:pPr>
    </w:p>
    <w:p w14:paraId="4802276D" w14:textId="15AF5CD6" w:rsidR="007E6B7A" w:rsidRDefault="007E6B7A" w:rsidP="007E6B7A">
      <w:pPr>
        <w:pStyle w:val="Compact"/>
      </w:pPr>
    </w:p>
    <w:p w14:paraId="0389483A" w14:textId="44A47B50" w:rsidR="007E6B7A" w:rsidRDefault="007E6B7A" w:rsidP="007E6B7A">
      <w:pPr>
        <w:pStyle w:val="Compact"/>
      </w:pPr>
    </w:p>
    <w:p w14:paraId="751B8646" w14:textId="3BFB1FF2" w:rsidR="007E6B7A" w:rsidRDefault="007E6B7A" w:rsidP="007E6B7A">
      <w:pPr>
        <w:pStyle w:val="Compact"/>
      </w:pPr>
    </w:p>
    <w:p w14:paraId="2C054BC6" w14:textId="77777777" w:rsidR="007E6B7A" w:rsidRDefault="007E6B7A" w:rsidP="007E6B7A">
      <w:pPr>
        <w:pStyle w:val="Compact"/>
      </w:pPr>
      <w:bookmarkStart w:id="2" w:name="_GoBack"/>
      <w:bookmarkEnd w:id="2"/>
    </w:p>
    <w:p w14:paraId="080A46E1" w14:textId="77777777" w:rsidR="004D1057" w:rsidRDefault="00B84888">
      <w:pPr>
        <w:pStyle w:val="Compact"/>
        <w:numPr>
          <w:ilvl w:val="0"/>
          <w:numId w:val="16"/>
        </w:numPr>
      </w:pPr>
      <w:r>
        <w:t>W</w:t>
      </w:r>
      <w:r>
        <w:t>hat value is printed in the console from the code below.</w:t>
      </w:r>
    </w:p>
    <w:p w14:paraId="0D4DD0E7" w14:textId="77777777" w:rsidR="004D1057" w:rsidRDefault="00B84888">
      <w:pPr>
        <w:pStyle w:val="FirstParagraph"/>
      </w:pPr>
      <w:r>
        <w:t>vec_1 = c(1,2,20,24) vec_2 = c(1,1,1,4) vec_mult = a*b print(vec_mult)</w:t>
      </w:r>
    </w:p>
    <w:p w14:paraId="7D53D301" w14:textId="77777777" w:rsidR="004D1057" w:rsidRDefault="00B84888">
      <w:pPr>
        <w:pStyle w:val="Compact"/>
        <w:numPr>
          <w:ilvl w:val="0"/>
          <w:numId w:val="17"/>
        </w:numPr>
      </w:pPr>
      <w:r>
        <w:t>1,2,20,96</w:t>
      </w:r>
      <w:r>
        <w:br/>
      </w:r>
    </w:p>
    <w:p w14:paraId="13D2CA32" w14:textId="77777777" w:rsidR="004D1057" w:rsidRDefault="00B84888">
      <w:pPr>
        <w:pStyle w:val="Compact"/>
        <w:numPr>
          <w:ilvl w:val="0"/>
          <w:numId w:val="17"/>
        </w:numPr>
      </w:pPr>
      <w:r>
        <w:t>2,3,21,28</w:t>
      </w:r>
      <w:r>
        <w:br/>
      </w:r>
    </w:p>
    <w:p w14:paraId="18A3AB52" w14:textId="77777777" w:rsidR="004D1057" w:rsidRDefault="00B84888">
      <w:pPr>
        <w:pStyle w:val="Compact"/>
        <w:numPr>
          <w:ilvl w:val="0"/>
          <w:numId w:val="17"/>
        </w:numPr>
      </w:pPr>
      <w:r>
        <w:t>329</w:t>
      </w:r>
      <w:r>
        <w:br/>
      </w:r>
    </w:p>
    <w:p w14:paraId="59F02362" w14:textId="77777777" w:rsidR="004D1057" w:rsidRDefault="00B84888">
      <w:pPr>
        <w:pStyle w:val="Compact"/>
        <w:numPr>
          <w:ilvl w:val="0"/>
          <w:numId w:val="17"/>
        </w:numPr>
      </w:pPr>
      <w:r>
        <w:t>(1,1), (2,1), (20,1), (24, 4)</w:t>
      </w:r>
      <w:r>
        <w:br/>
      </w:r>
    </w:p>
    <w:p w14:paraId="6C8A4216" w14:textId="77777777" w:rsidR="004D1057" w:rsidRDefault="00B84888">
      <w:pPr>
        <w:pStyle w:val="Compact"/>
        <w:numPr>
          <w:ilvl w:val="0"/>
          <w:numId w:val="17"/>
        </w:numPr>
      </w:pPr>
      <w:r>
        <w:t>Error</w:t>
      </w:r>
    </w:p>
    <w:sectPr w:rsidR="004D10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F216A" w14:textId="77777777" w:rsidR="00B84888" w:rsidRDefault="00B84888">
      <w:pPr>
        <w:spacing w:after="0"/>
      </w:pPr>
      <w:r>
        <w:separator/>
      </w:r>
    </w:p>
  </w:endnote>
  <w:endnote w:type="continuationSeparator" w:id="0">
    <w:p w14:paraId="547E20C5" w14:textId="77777777" w:rsidR="00B84888" w:rsidRDefault="00B84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789C5" w14:textId="77777777" w:rsidR="00B84888" w:rsidRDefault="00B84888">
      <w:r>
        <w:separator/>
      </w:r>
    </w:p>
  </w:footnote>
  <w:footnote w:type="continuationSeparator" w:id="0">
    <w:p w14:paraId="57D485CC" w14:textId="77777777" w:rsidR="00B84888" w:rsidRDefault="00B848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1C34520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18B89E8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A44097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F2BCC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DE04F86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7BA6F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F388D6"/>
    <w:multiLevelType w:val="multilevel"/>
    <w:tmpl w:val="A36CDE3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261BAD"/>
    <w:multiLevelType w:val="multilevel"/>
    <w:tmpl w:val="C10EC2D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FBE019A"/>
    <w:multiLevelType w:val="multilevel"/>
    <w:tmpl w:val="2AC2B0F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15F1ED2"/>
    <w:multiLevelType w:val="multilevel"/>
    <w:tmpl w:val="BF1633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1315DCA"/>
    <w:multiLevelType w:val="multilevel"/>
    <w:tmpl w:val="F21EF32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1057"/>
    <w:rsid w:val="004E29B3"/>
    <w:rsid w:val="00590D07"/>
    <w:rsid w:val="00784D58"/>
    <w:rsid w:val="007E6B7A"/>
    <w:rsid w:val="008D6863"/>
    <w:rsid w:val="00B848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D3F3AA"/>
  <w15:docId w15:val="{4F16AE8F-1BCC-0B4A-8D2A-DCB830453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96</Words>
  <Characters>3399</Characters>
  <Application>Microsoft Office Word</Application>
  <DocSecurity>0</DocSecurity>
  <Lines>28</Lines>
  <Paragraphs>7</Paragraphs>
  <ScaleCrop>false</ScaleCrop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 Mission to Antarctica - Exam 1</dc:title>
  <dc:creator>Keaton Wilson</dc:creator>
  <cp:keywords/>
  <cp:lastModifiedBy>Keaton Wilson</cp:lastModifiedBy>
  <cp:revision>2</cp:revision>
  <dcterms:created xsi:type="dcterms:W3CDTF">2020-02-07T20:50:00Z</dcterms:created>
  <dcterms:modified xsi:type="dcterms:W3CDTF">2020-02-07T20:53:00Z</dcterms:modified>
</cp:coreProperties>
</file>